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52166" w14:textId="77777777" w:rsidR="00EC204E" w:rsidRDefault="00EC204E" w:rsidP="005673A9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JAVA PROGRAMMING </w:t>
      </w:r>
    </w:p>
    <w:p w14:paraId="21B52167" w14:textId="77777777" w:rsidR="005673A9" w:rsidRDefault="00EC204E" w:rsidP="005673A9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LAB CYCLE</w:t>
      </w:r>
    </w:p>
    <w:p w14:paraId="21B52168" w14:textId="77777777" w:rsidR="00EC204E" w:rsidRDefault="00EC204E" w:rsidP="00EC204E">
      <w:pPr>
        <w:spacing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color w:val="FF0000"/>
          <w:sz w:val="28"/>
          <w:szCs w:val="28"/>
        </w:rPr>
        <w:t>Note: Strictly follow OOPS concepts &amp; naming conventions</w:t>
      </w:r>
    </w:p>
    <w:p w14:paraId="21B52169" w14:textId="77777777" w:rsidR="00394B68" w:rsidRPr="00394B68" w:rsidRDefault="00A41FF7" w:rsidP="00EC204E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ycle 3</w:t>
      </w:r>
    </w:p>
    <w:p w14:paraId="21B5216A" w14:textId="77777777" w:rsidR="00A7295D" w:rsidRDefault="00A7295D" w:rsidP="00DE79E9">
      <w:pPr>
        <w:pStyle w:val="ListParagraph"/>
        <w:numPr>
          <w:ilvl w:val="0"/>
          <w:numId w:val="6"/>
        </w:numPr>
        <w:spacing w:line="240" w:lineRule="auto"/>
        <w:jc w:val="both"/>
      </w:pPr>
      <w:r>
        <w:t xml:space="preserve">Write an AWT program for validating the form having a numeric field, character field, phone number, and email id. </w:t>
      </w:r>
    </w:p>
    <w:p w14:paraId="21B5216B" w14:textId="77777777" w:rsidR="00A7295D" w:rsidRDefault="00A7295D" w:rsidP="00A7295D">
      <w:pPr>
        <w:pStyle w:val="ListParagraph"/>
        <w:spacing w:line="240" w:lineRule="auto"/>
        <w:jc w:val="both"/>
      </w:pPr>
    </w:p>
    <w:p w14:paraId="21B5216C" w14:textId="7CFFD6CF" w:rsidR="00A41FF7" w:rsidRDefault="00A41FF7" w:rsidP="00DE79E9">
      <w:pPr>
        <w:pStyle w:val="ListParagraph"/>
        <w:numPr>
          <w:ilvl w:val="0"/>
          <w:numId w:val="6"/>
        </w:numPr>
        <w:spacing w:line="240" w:lineRule="auto"/>
        <w:jc w:val="both"/>
      </w:pPr>
      <w:r>
        <w:t>Write a GUI program to execute 3 Windows 95 application</w:t>
      </w:r>
      <w:r w:rsidR="000966A9">
        <w:t>s</w:t>
      </w:r>
      <w:r>
        <w:t xml:space="preserve"> (Like notepad, calculator, </w:t>
      </w:r>
      <w:proofErr w:type="gramStart"/>
      <w:r w:rsidR="00A7295D">
        <w:t>paint</w:t>
      </w:r>
      <w:r>
        <w:t xml:space="preserve"> )</w:t>
      </w:r>
      <w:proofErr w:type="gramEnd"/>
      <w:r>
        <w:t xml:space="preserve"> through Java</w:t>
      </w:r>
    </w:p>
    <w:p w14:paraId="21B5216D" w14:textId="77777777" w:rsidR="00A41FF7" w:rsidRDefault="00A41FF7" w:rsidP="00A41FF7">
      <w:pPr>
        <w:pStyle w:val="ListParagraph"/>
        <w:spacing w:line="240" w:lineRule="auto"/>
        <w:jc w:val="both"/>
      </w:pPr>
    </w:p>
    <w:p w14:paraId="21B5216E" w14:textId="77777777" w:rsidR="00A41FF7" w:rsidRDefault="00A41FF7" w:rsidP="00DE79E9">
      <w:pPr>
        <w:pStyle w:val="ListParagraph"/>
        <w:numPr>
          <w:ilvl w:val="0"/>
          <w:numId w:val="6"/>
        </w:numPr>
        <w:spacing w:line="240" w:lineRule="auto"/>
        <w:jc w:val="both"/>
      </w:pPr>
      <w:r>
        <w:t xml:space="preserve">Write a program to find out total memory, free </w:t>
      </w:r>
      <w:proofErr w:type="gramStart"/>
      <w:r>
        <w:t>memory</w:t>
      </w:r>
      <w:proofErr w:type="gramEnd"/>
      <w:r>
        <w:t xml:space="preserve"> and free memory after executing garbage Collector (</w:t>
      </w:r>
      <w:proofErr w:type="spellStart"/>
      <w:r>
        <w:t>gc</w:t>
      </w:r>
      <w:proofErr w:type="spellEnd"/>
      <w:r>
        <w:t>).</w:t>
      </w:r>
    </w:p>
    <w:p w14:paraId="21B5216F" w14:textId="77777777" w:rsidR="00A41FF7" w:rsidRDefault="00A41FF7" w:rsidP="00A41FF7">
      <w:pPr>
        <w:pStyle w:val="ListParagraph"/>
      </w:pPr>
    </w:p>
    <w:p w14:paraId="21B52170" w14:textId="77777777" w:rsidR="00A41FF7" w:rsidRDefault="00A41FF7" w:rsidP="00A41FF7">
      <w:pPr>
        <w:pStyle w:val="ListParagraph"/>
        <w:spacing w:line="240" w:lineRule="auto"/>
        <w:jc w:val="both"/>
      </w:pPr>
    </w:p>
    <w:p w14:paraId="21B52171" w14:textId="1ED74116" w:rsidR="00A41FF7" w:rsidRDefault="00A41FF7" w:rsidP="00DE79E9">
      <w:pPr>
        <w:pStyle w:val="ListParagraph"/>
        <w:numPr>
          <w:ilvl w:val="0"/>
          <w:numId w:val="6"/>
        </w:numPr>
      </w:pPr>
      <w:r w:rsidRPr="00A41FF7">
        <w:t xml:space="preserve">Write a program to copy a file to another file using Java to package classes. Get the file names at run time and if the target file </w:t>
      </w:r>
      <w:r w:rsidR="00352FED">
        <w:t>exists,</w:t>
      </w:r>
      <w:r w:rsidRPr="00A41FF7">
        <w:t xml:space="preserve"> then ask </w:t>
      </w:r>
      <w:r w:rsidR="00352FED">
        <w:t xml:space="preserve">for </w:t>
      </w:r>
      <w:r w:rsidRPr="00A41FF7">
        <w:t>confirmation to overw</w:t>
      </w:r>
      <w:r>
        <w:t>rite and take necessary actions.</w:t>
      </w:r>
    </w:p>
    <w:p w14:paraId="21B52172" w14:textId="77777777" w:rsidR="00A41FF7" w:rsidRPr="00A41FF7" w:rsidRDefault="00A41FF7" w:rsidP="00A41FF7">
      <w:pPr>
        <w:pStyle w:val="ListParagraph"/>
      </w:pPr>
    </w:p>
    <w:p w14:paraId="21B52173" w14:textId="42E8A276" w:rsidR="006A7C1E" w:rsidRDefault="00A41FF7" w:rsidP="00DE79E9">
      <w:pPr>
        <w:pStyle w:val="ListParagraph"/>
        <w:numPr>
          <w:ilvl w:val="0"/>
          <w:numId w:val="6"/>
        </w:numPr>
        <w:spacing w:line="240" w:lineRule="auto"/>
        <w:jc w:val="both"/>
      </w:pPr>
      <w:r w:rsidRPr="00A41FF7">
        <w:t>Write a multithreaded</w:t>
      </w:r>
      <w:r w:rsidR="00DE79E9">
        <w:t xml:space="preserve"> GUI</w:t>
      </w:r>
      <w:r w:rsidRPr="00A41FF7">
        <w:t xml:space="preserve"> java program to write all even numbers less than a given number into a file “EVEN.txt” in one thread, and to write all odd numbers less </w:t>
      </w:r>
      <w:r>
        <w:t xml:space="preserve">than a given number into a file </w:t>
      </w:r>
      <w:r w:rsidRPr="00A41FF7">
        <w:t>“O</w:t>
      </w:r>
      <w:r>
        <w:t>DD.txt” in another thread.</w:t>
      </w:r>
      <w:r w:rsidR="00DE79E9">
        <w:t xml:space="preserve"> Provide </w:t>
      </w:r>
      <w:r w:rsidR="00352FED">
        <w:t xml:space="preserve">the </w:t>
      </w:r>
      <w:r w:rsidR="00DE79E9">
        <w:t xml:space="preserve">option to open the created files through </w:t>
      </w:r>
      <w:proofErr w:type="gramStart"/>
      <w:r w:rsidR="00DE79E9">
        <w:t>GUI</w:t>
      </w:r>
      <w:proofErr w:type="gramEnd"/>
      <w:r w:rsidR="00DE79E9">
        <w:t xml:space="preserve"> </w:t>
      </w:r>
    </w:p>
    <w:p w14:paraId="21B52174" w14:textId="77777777" w:rsidR="00A41FF7" w:rsidRDefault="00A41FF7" w:rsidP="00A41FF7">
      <w:pPr>
        <w:pStyle w:val="ListParagraph"/>
      </w:pPr>
    </w:p>
    <w:p w14:paraId="21B52175" w14:textId="77777777" w:rsidR="00A41FF7" w:rsidRDefault="00A41FF7" w:rsidP="00DE79E9">
      <w:pPr>
        <w:pStyle w:val="ListParagraph"/>
        <w:numPr>
          <w:ilvl w:val="0"/>
          <w:numId w:val="6"/>
        </w:numPr>
        <w:spacing w:line="240" w:lineRule="auto"/>
        <w:jc w:val="both"/>
      </w:pPr>
      <w:r>
        <w:t>Write a program t</w:t>
      </w:r>
      <w:r w:rsidR="00DE79E9">
        <w:t>o illustrate thread synchronization.</w:t>
      </w:r>
    </w:p>
    <w:p w14:paraId="21B52176" w14:textId="77777777" w:rsidR="00DE79E9" w:rsidRDefault="00DE79E9" w:rsidP="00DE79E9">
      <w:pPr>
        <w:pStyle w:val="ListParagraph"/>
      </w:pPr>
    </w:p>
    <w:p w14:paraId="21B52177" w14:textId="25851659" w:rsidR="00DE79E9" w:rsidRDefault="00DE79E9" w:rsidP="00DE79E9">
      <w:pPr>
        <w:pStyle w:val="ListParagraph"/>
        <w:numPr>
          <w:ilvl w:val="0"/>
          <w:numId w:val="6"/>
        </w:numPr>
        <w:spacing w:line="240" w:lineRule="auto"/>
        <w:jc w:val="both"/>
      </w:pPr>
      <w:r>
        <w:t>Write an applet program to animate the movement of a car. Provide buttons to Start, Pause</w:t>
      </w:r>
      <w:r w:rsidR="00352FED">
        <w:t>,</w:t>
      </w:r>
      <w:r>
        <w:t xml:space="preserve"> and Stop the car movement.</w:t>
      </w:r>
    </w:p>
    <w:p w14:paraId="21B52178" w14:textId="77777777" w:rsidR="00DE79E9" w:rsidRDefault="00DE79E9" w:rsidP="00DE79E9">
      <w:pPr>
        <w:pStyle w:val="ListParagraph"/>
      </w:pPr>
    </w:p>
    <w:p w14:paraId="21B52179" w14:textId="71AD6EEB" w:rsidR="00DE79E9" w:rsidRDefault="00324128" w:rsidP="00DE79E9">
      <w:pPr>
        <w:pStyle w:val="ListParagraph"/>
        <w:numPr>
          <w:ilvl w:val="0"/>
          <w:numId w:val="6"/>
        </w:numPr>
        <w:spacing w:line="240" w:lineRule="auto"/>
        <w:jc w:val="both"/>
      </w:pPr>
      <w:r>
        <w:t xml:space="preserve">Write an applet program to create an </w:t>
      </w:r>
      <w:proofErr w:type="spellStart"/>
      <w:r>
        <w:t>analog</w:t>
      </w:r>
      <w:proofErr w:type="spellEnd"/>
      <w:r>
        <w:t xml:space="preserve"> clock. Receive the starting time as </w:t>
      </w:r>
      <w:r w:rsidR="00352FED">
        <w:t xml:space="preserve">an </w:t>
      </w:r>
      <w:r>
        <w:t>applet parameter.</w:t>
      </w:r>
    </w:p>
    <w:p w14:paraId="21B5217A" w14:textId="77777777" w:rsidR="00324128" w:rsidRDefault="00324128" w:rsidP="00324128">
      <w:pPr>
        <w:pStyle w:val="ListParagraph"/>
      </w:pPr>
    </w:p>
    <w:p w14:paraId="21B5217B" w14:textId="7476820E" w:rsidR="00324128" w:rsidRDefault="00324128" w:rsidP="00DE79E9">
      <w:pPr>
        <w:pStyle w:val="ListParagraph"/>
        <w:numPr>
          <w:ilvl w:val="0"/>
          <w:numId w:val="6"/>
        </w:numPr>
        <w:spacing w:line="240" w:lineRule="auto"/>
        <w:jc w:val="both"/>
      </w:pPr>
      <w:r>
        <w:t>Create a Java- MySQL GUI application to Add, Delete, Modify</w:t>
      </w:r>
      <w:r w:rsidR="00352FED">
        <w:t>,</w:t>
      </w:r>
      <w:r>
        <w:t xml:space="preserve"> and View </w:t>
      </w:r>
      <w:r w:rsidR="000C4880">
        <w:t>Book</w:t>
      </w:r>
      <w:r>
        <w:t xml:space="preserve"> details</w:t>
      </w:r>
      <w:r w:rsidR="000C4880">
        <w:t xml:space="preserve"> (Accession number, Name, Author, Publisher</w:t>
      </w:r>
      <w:r w:rsidR="00352FED">
        <w:t>,</w:t>
      </w:r>
      <w:r w:rsidR="000C4880">
        <w:t xml:space="preserve"> and Preface)</w:t>
      </w:r>
      <w:r>
        <w:t>.</w:t>
      </w:r>
    </w:p>
    <w:p w14:paraId="21B5217C" w14:textId="77777777" w:rsidR="000C4880" w:rsidRDefault="000C4880" w:rsidP="000C4880">
      <w:pPr>
        <w:pStyle w:val="ListParagraph"/>
      </w:pPr>
    </w:p>
    <w:p w14:paraId="21B5217D" w14:textId="17CC2C9A" w:rsidR="00A7295D" w:rsidRDefault="000C4880" w:rsidP="00A7295D">
      <w:pPr>
        <w:pStyle w:val="ListParagraph"/>
        <w:numPr>
          <w:ilvl w:val="0"/>
          <w:numId w:val="6"/>
        </w:numPr>
        <w:spacing w:line="240" w:lineRule="auto"/>
        <w:jc w:val="both"/>
      </w:pPr>
      <w:r>
        <w:t>Write a program to read the student</w:t>
      </w:r>
      <w:r w:rsidR="00352FED">
        <w:t>'</w:t>
      </w:r>
      <w:r>
        <w:t xml:space="preserve">s details from an excel sheet and store it in </w:t>
      </w:r>
      <w:r w:rsidR="00352FED">
        <w:t xml:space="preserve">the </w:t>
      </w:r>
      <w:r>
        <w:t xml:space="preserve">database. Provide provision for view the details of each student </w:t>
      </w:r>
      <w:proofErr w:type="gramStart"/>
      <w:r>
        <w:t>separately.</w:t>
      </w:r>
      <w:r w:rsidR="00A7295D">
        <w:t>(</w:t>
      </w:r>
      <w:proofErr w:type="gramEnd"/>
      <w:r w:rsidR="00A7295D">
        <w:t xml:space="preserve">Use </w:t>
      </w:r>
      <w:r w:rsidR="00A7295D">
        <w:rPr>
          <w:rStyle w:val="Strong"/>
          <w:rFonts w:ascii="Helvetica" w:hAnsi="Helvetica" w:cs="Helvetica"/>
          <w:i/>
          <w:iCs/>
          <w:color w:val="333333"/>
          <w:sz w:val="21"/>
          <w:szCs w:val="21"/>
          <w:shd w:val="clear" w:color="auto" w:fill="FFFFFF"/>
        </w:rPr>
        <w:t xml:space="preserve">Apache POI library </w:t>
      </w:r>
      <w:r w:rsidR="00A7295D">
        <w:t>for reading from excel)</w:t>
      </w:r>
    </w:p>
    <w:p w14:paraId="21B5217E" w14:textId="77777777" w:rsidR="000C4880" w:rsidRDefault="000C4880" w:rsidP="000C4880">
      <w:pPr>
        <w:pStyle w:val="ListParagraph"/>
      </w:pPr>
    </w:p>
    <w:p w14:paraId="21B5217F" w14:textId="77777777" w:rsidR="000C4880" w:rsidRDefault="000C4880" w:rsidP="00A7295D">
      <w:pPr>
        <w:pStyle w:val="ListParagraph"/>
        <w:spacing w:line="240" w:lineRule="auto"/>
        <w:jc w:val="both"/>
      </w:pPr>
    </w:p>
    <w:p w14:paraId="21B52180" w14:textId="77777777" w:rsidR="000C4880" w:rsidRDefault="000C4880" w:rsidP="000C4880"/>
    <w:p w14:paraId="21B52181" w14:textId="77777777" w:rsidR="000C4880" w:rsidRPr="000C4880" w:rsidRDefault="000C4880" w:rsidP="000C4880">
      <w:pPr>
        <w:tabs>
          <w:tab w:val="left" w:pos="2715"/>
        </w:tabs>
      </w:pPr>
      <w:r>
        <w:tab/>
      </w:r>
    </w:p>
    <w:sectPr w:rsidR="000C4880" w:rsidRPr="000C4880" w:rsidSect="005673A9">
      <w:pgSz w:w="12240" w:h="15840"/>
      <w:pgMar w:top="1080" w:right="1440" w:bottom="5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1466E" w14:textId="77777777" w:rsidR="00993922" w:rsidRDefault="00993922" w:rsidP="00EC204E">
      <w:pPr>
        <w:spacing w:after="0" w:line="240" w:lineRule="auto"/>
      </w:pPr>
      <w:r>
        <w:separator/>
      </w:r>
    </w:p>
  </w:endnote>
  <w:endnote w:type="continuationSeparator" w:id="0">
    <w:p w14:paraId="38CAF56F" w14:textId="77777777" w:rsidR="00993922" w:rsidRDefault="00993922" w:rsidP="00EC20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7793B" w14:textId="77777777" w:rsidR="00993922" w:rsidRDefault="00993922" w:rsidP="00EC204E">
      <w:pPr>
        <w:spacing w:after="0" w:line="240" w:lineRule="auto"/>
      </w:pPr>
      <w:r>
        <w:separator/>
      </w:r>
    </w:p>
  </w:footnote>
  <w:footnote w:type="continuationSeparator" w:id="0">
    <w:p w14:paraId="503608D0" w14:textId="77777777" w:rsidR="00993922" w:rsidRDefault="00993922" w:rsidP="00EC20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A35ADD"/>
    <w:multiLevelType w:val="hybridMultilevel"/>
    <w:tmpl w:val="173CB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B22ACF"/>
    <w:multiLevelType w:val="hybridMultilevel"/>
    <w:tmpl w:val="05142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DB7C3E"/>
    <w:multiLevelType w:val="hybridMultilevel"/>
    <w:tmpl w:val="63342F2C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2C211C"/>
    <w:multiLevelType w:val="hybridMultilevel"/>
    <w:tmpl w:val="1F9288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0369FC"/>
    <w:multiLevelType w:val="hybridMultilevel"/>
    <w:tmpl w:val="C12899C8"/>
    <w:lvl w:ilvl="0" w:tplc="892E4600">
      <w:start w:val="2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CD4F27"/>
    <w:multiLevelType w:val="hybridMultilevel"/>
    <w:tmpl w:val="AB2681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8575461">
    <w:abstractNumId w:val="5"/>
  </w:num>
  <w:num w:numId="2" w16cid:durableId="428549950">
    <w:abstractNumId w:val="1"/>
  </w:num>
  <w:num w:numId="3" w16cid:durableId="1681468829">
    <w:abstractNumId w:val="0"/>
  </w:num>
  <w:num w:numId="4" w16cid:durableId="1602029991">
    <w:abstractNumId w:val="2"/>
  </w:num>
  <w:num w:numId="5" w16cid:durableId="113883550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0742973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ztLS0MDIyNDA1NzdS0lEKTi0uzszPAykwrAUAtYG2hCwAAAA="/>
  </w:docVars>
  <w:rsids>
    <w:rsidRoot w:val="005A1D32"/>
    <w:rsid w:val="00003DA6"/>
    <w:rsid w:val="000966A9"/>
    <w:rsid w:val="000C4880"/>
    <w:rsid w:val="00112332"/>
    <w:rsid w:val="001310CC"/>
    <w:rsid w:val="001335F5"/>
    <w:rsid w:val="00194EFE"/>
    <w:rsid w:val="001B06B4"/>
    <w:rsid w:val="001C3F0F"/>
    <w:rsid w:val="001C67F0"/>
    <w:rsid w:val="001D33FA"/>
    <w:rsid w:val="002F7159"/>
    <w:rsid w:val="00324128"/>
    <w:rsid w:val="003256EC"/>
    <w:rsid w:val="00352FED"/>
    <w:rsid w:val="00394B68"/>
    <w:rsid w:val="003A3558"/>
    <w:rsid w:val="003A5E49"/>
    <w:rsid w:val="005673A9"/>
    <w:rsid w:val="005743EB"/>
    <w:rsid w:val="00581CAE"/>
    <w:rsid w:val="005A1D32"/>
    <w:rsid w:val="00661A32"/>
    <w:rsid w:val="0067378B"/>
    <w:rsid w:val="006A7C1E"/>
    <w:rsid w:val="006F0A65"/>
    <w:rsid w:val="007127E3"/>
    <w:rsid w:val="0071447F"/>
    <w:rsid w:val="007B562F"/>
    <w:rsid w:val="007F3A06"/>
    <w:rsid w:val="008E323A"/>
    <w:rsid w:val="008E3C65"/>
    <w:rsid w:val="008F49A7"/>
    <w:rsid w:val="00924260"/>
    <w:rsid w:val="0098570E"/>
    <w:rsid w:val="00993922"/>
    <w:rsid w:val="009E372F"/>
    <w:rsid w:val="00A3429F"/>
    <w:rsid w:val="00A41FF7"/>
    <w:rsid w:val="00A7295D"/>
    <w:rsid w:val="00A76E8A"/>
    <w:rsid w:val="00A779C2"/>
    <w:rsid w:val="00AA555E"/>
    <w:rsid w:val="00AE5F18"/>
    <w:rsid w:val="00BE403F"/>
    <w:rsid w:val="00C32E17"/>
    <w:rsid w:val="00C60C50"/>
    <w:rsid w:val="00C8760C"/>
    <w:rsid w:val="00CB48B1"/>
    <w:rsid w:val="00CD3D90"/>
    <w:rsid w:val="00D533B8"/>
    <w:rsid w:val="00D8578D"/>
    <w:rsid w:val="00DA1AB1"/>
    <w:rsid w:val="00DD1ECB"/>
    <w:rsid w:val="00DE79E9"/>
    <w:rsid w:val="00E172B0"/>
    <w:rsid w:val="00E40B85"/>
    <w:rsid w:val="00E7485A"/>
    <w:rsid w:val="00EC204E"/>
    <w:rsid w:val="00EF3A4C"/>
    <w:rsid w:val="00F547CE"/>
    <w:rsid w:val="00F74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52166"/>
  <w15:chartTrackingRefBased/>
  <w15:docId w15:val="{7569D04D-7D45-434C-AB49-28628E92F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37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20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204E"/>
  </w:style>
  <w:style w:type="paragraph" w:styleId="Footer">
    <w:name w:val="footer"/>
    <w:basedOn w:val="Normal"/>
    <w:link w:val="FooterChar"/>
    <w:uiPriority w:val="99"/>
    <w:unhideWhenUsed/>
    <w:rsid w:val="00EC20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204E"/>
  </w:style>
  <w:style w:type="character" w:styleId="Strong">
    <w:name w:val="Strong"/>
    <w:basedOn w:val="DefaultParagraphFont"/>
    <w:uiPriority w:val="22"/>
    <w:qFormat/>
    <w:rsid w:val="00A7295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690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231</Words>
  <Characters>131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7561049196</dc:creator>
  <cp:keywords/>
  <dc:description/>
  <cp:lastModifiedBy>Shailesh Sivan</cp:lastModifiedBy>
  <cp:revision>5</cp:revision>
  <dcterms:created xsi:type="dcterms:W3CDTF">2017-07-24T11:19:00Z</dcterms:created>
  <dcterms:modified xsi:type="dcterms:W3CDTF">2023-06-30T17:34:00Z</dcterms:modified>
</cp:coreProperties>
</file>